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ji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ajikistan received a score of 5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ajik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jikistan received a score of</w:t>
      </w:r>
      <w:r>
        <w:t xml:space="preserve"> </w:t>
      </w:r>
      <w:r>
        <w:rPr>
          <w:bCs/>
          <w:b/>
        </w:rPr>
        <w:t xml:space="preserve">2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ajikistan received a score of 8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ajikistan received a score of 49.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ajikista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ajik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aji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ajikis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ajikist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ajiki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ajikist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ajik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ajikist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ajikist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ajikistan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ajikista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ajikista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aji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aji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aji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aji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aji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aji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aji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aji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aji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aji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aji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aji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aji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aji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aji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aji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aji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4, 2007, 2009, 2010, 2012, 2013,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9:52Z</dcterms:created>
  <dcterms:modified xsi:type="dcterms:W3CDTF">2024-03-19T21: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ajikistan Country Report</vt:lpwstr>
  </property>
</Properties>
</file>